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Lyon,</w:t>
      </w:r>
      <w:r>
        <w:t xml:space="preserve"> </w:t>
      </w:r>
      <w:r>
        <w:t xml:space="preserve">France</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Chemist position at your esteemed organization in Lyon, France. As a dedicated and experienced chemist with a passion for scientific innovation, I am eager to contribute my expertise to a dynamic research environment in one of Europe’s most vibrant centers for science and technology. Lyon, with its rich academic tradition, cutting-edge laboratories, and thriving chemical industry, represents an ideal location for me to further my career while making meaningful contributions to the field of chemistry.</w:t>
      </w:r>
    </w:p>
    <w:p>
      <w:pPr>
        <w:pStyle w:val="BodyText"/>
      </w:pPr>
      <w:r>
        <w:t xml:space="preserve">Having completed my Master’s degree in Organic Chemistry at the University of Lyon and worked extensively in both academic and industrial settings, I have developed a robust foundation in analytical techniques, molecular synthesis, and research methodologies. My professional journey has been driven by a desire to bridge theoretical knowledge with practical applications that address real-world challenges. Whether optimizing chemical processes or developing sustainable materials, I thrive in environments where curiosity and collaboration drive progress.</w:t>
      </w:r>
    </w:p>
    <w:p>
      <w:pPr>
        <w:pStyle w:val="BodyText"/>
      </w:pPr>
      <w:r>
        <w:t xml:space="preserve">One of the key reasons I am particularly drawn to Lyon is its reputation as a hub for scientific excellence. The city is home to prestigious institutions such as INSA Lyon, the University of Lyon, and research centers affiliated with CNRS (French National Center for Scientific Research). These organizations are at the forefront of chemical innovation, and I am deeply inspired by their work in areas such as pharmaceutical development, environmental chemistry, and green technologies. By joining your team in Lyon, I hope to contribute to projects that align with these cutting-edge fields while learning from the expertise of local scientists.</w:t>
      </w:r>
    </w:p>
    <w:p>
      <w:pPr>
        <w:pStyle w:val="BodyText"/>
      </w:pPr>
      <w:r>
        <w:t xml:space="preserve">Throughout my career, I have consistently demonstrated a commitment to precision, creativity, and problem-solving. At my previous role as a Research Chemist at [Previous Company/Organization], I led a team in developing novel catalysts for industrial applications, which resulted in a 20% improvement in reaction efficiency. This experience honed my ability to design experiments, analyze data rigorously, and communicate findings effectively to interdisciplinary teams. Additionally, my work on polymer synthesis for biodegradable materials has been published in peer-reviewed journals, reflecting my dedication to advancing sustainable chemical solutions.</w:t>
      </w:r>
    </w:p>
    <w:p>
      <w:pPr>
        <w:pStyle w:val="BodyText"/>
      </w:pPr>
      <w:r>
        <w:t xml:space="preserve">I am particularly excited about the opportunity to work in France Lyon because of its unique blend of tradition and innovation. The city’s historical significance as a center for science and its modern infrastructure create an environment where scientific breakthroughs can flourish. Lyon’s proximity to major research facilities, such as the European Synchrotron Radiation Facility (ESRF) in Grenoble, further underscores its potential for groundbreaking work. I am eager to collaborate with professionals who share my enthusiasm for pushing the boundaries of chemistry while contributing to the region’s economic and environmental goals.</w:t>
      </w:r>
    </w:p>
    <w:p>
      <w:pPr>
        <w:pStyle w:val="BodyText"/>
      </w:pPr>
      <w:r>
        <w:t xml:space="preserve">As a Chemist, I understand the importance of adaptability and lifelong learning. My ability to quickly master new technologies, such as advanced spectroscopy and computational modeling tools, has allowed me to stay ahead in a rapidly evolving field. I am also proficient in languages including English and French, which enables me to engage with international research communities and contribute effectively within multicultural teams. This linguistic versatility is especially valuable in Lyon, where collaboration between global and local stakeholders is a cornerstone of scientific progress.</w:t>
      </w:r>
    </w:p>
    <w:p>
      <w:pPr>
        <w:pStyle w:val="BodyText"/>
      </w:pPr>
      <w:r>
        <w:t xml:space="preserve">What excites me most about the Chemist position at your organization is the opportunity to work on projects that have a tangible impact. Whether it involves developing new pharmaceutical compounds, improving environmental remediation techniques, or advancing materials science, I am committed to leveraging my skills for meaningful outcomes. Lyon’s emphasis on sustainability and innovation aligns perfectly with my professional values, and I am confident that my background in chemistry will allow me to contribute immediately to your team’s objectives.</w:t>
      </w:r>
    </w:p>
    <w:p>
      <w:pPr>
        <w:pStyle w:val="BodyText"/>
      </w:pPr>
      <w:r>
        <w:t xml:space="preserve">In addition to my technical expertise, I bring a strong work ethic, attention to detail, and the ability to thrive under pressure. I have consistently received praise for my ability to manage complex projects from concept to completion while maintaining high standards of quality and safety. My experience in laboratory settings has also equipped me with a deep understanding of regulatory requirements and ethical considerations in chemical research, which is essential for ensuring compliance with industry standards.</w:t>
      </w:r>
    </w:p>
    <w:p>
      <w:pPr>
        <w:pStyle w:val="BodyText"/>
      </w:pPr>
      <w:r>
        <w:t xml:space="preserve">I am especially inspired by the collaborative spirit that defines the scientific community in France Lyon. The region’s emphasis on interdisciplinary research fosters an environment where chemists can work alongside engineers, biologists, and data scientists to tackle some of the most pressing challenges of our time. I am eager to contribute my perspective while learning from others in this vibrant ecosystem. Whether through hands-on experimentation or strategic planning, I am ready to play a vital role in advancing your organization’s mission.</w:t>
      </w:r>
    </w:p>
    <w:p>
      <w:pPr>
        <w:pStyle w:val="BodyText"/>
      </w:pPr>
      <w:r>
        <w:t xml:space="preserve">In closing, I would like to express my enthusiasm for the opportunity to join your team as a Chemist in Lyon. My academic background, professional experience, and passion for scientific discovery make me an ideal candidate for this position. I am confident that my skills and dedication will add value to your organization while allowing me to grow as a scientist in one of the world’s most exciting cities for chemistry.</w:t>
      </w:r>
    </w:p>
    <w:p>
      <w:pPr>
        <w:pStyle w:val="BodyText"/>
      </w:pPr>
      <w:r>
        <w:t xml:space="preserve">Thank you for considering my application. I would be honored to discuss how my qualifications align with your needs and contribute to the continued success of your organization. Please feel free to contact me at [Your Phone Number] or [Your Email Address] at your earliest convenience. I look forward to the possibility of contributing to the vibrant scientific community in France Ly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Lyon, France</dc:title>
  <dc:creator/>
  <dc:language>en</dc:language>
  <cp:keywords/>
  <dcterms:created xsi:type="dcterms:W3CDTF">2026-07-21T06:40:31Z</dcterms:created>
  <dcterms:modified xsi:type="dcterms:W3CDTF">2026-07-21T06:40:31Z</dcterms:modified>
</cp:coreProperties>
</file>

<file path=docProps/custom.xml><?xml version="1.0" encoding="utf-8"?>
<Properties xmlns="http://schemas.openxmlformats.org/officeDocument/2006/custom-properties" xmlns:vt="http://schemas.openxmlformats.org/officeDocument/2006/docPropsVTypes"/>
</file>